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ED3DEA" w:rsidTr="00ED3DEA">
        <w:tc>
          <w:tcPr>
            <w:tcW w:w="9016" w:type="dxa"/>
          </w:tcPr>
          <w:p w:rsidR="00ED3DEA" w:rsidRPr="00ED3DEA" w:rsidRDefault="00ED3DEA" w:rsidP="004601CD">
            <w:bookmarkStart w:id="0" w:name="_Hlk499579219"/>
            <w:r w:rsidRPr="00ED3DEA">
              <w:rPr>
                <w:b/>
              </w:rPr>
              <w:t>Profile</w:t>
            </w:r>
          </w:p>
        </w:tc>
      </w:tr>
    </w:tbl>
    <w:bookmarkEnd w:id="0"/>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1503"/>
        <w:gridCol w:w="1503"/>
      </w:tblGrid>
      <w:tr w:rsidR="00ED3DEA" w:rsidTr="00ED3DEA">
        <w:tc>
          <w:tcPr>
            <w:tcW w:w="9016" w:type="dxa"/>
            <w:gridSpan w:val="4"/>
            <w:tcBorders>
              <w:top w:val="nil"/>
              <w:bottom w:val="single" w:sz="12" w:space="0" w:color="auto"/>
            </w:tcBorders>
          </w:tcPr>
          <w:p w:rsidR="00ED3DEA" w:rsidRPr="00ED3DEA" w:rsidRDefault="00ED3DEA" w:rsidP="00C66BCA">
            <w:r>
              <w:rPr>
                <w:b/>
              </w:rPr>
              <w:t>Professional Skills</w:t>
            </w:r>
          </w:p>
        </w:tc>
      </w:tr>
      <w:tr w:rsidR="003508C0" w:rsidTr="00ED3DEA">
        <w:tblPrEx>
          <w:tblBorders>
            <w:bottom w:val="none" w:sz="0" w:space="0" w:color="auto"/>
            <w:insideH w:val="none" w:sz="0" w:space="0" w:color="auto"/>
            <w:insideV w:val="none" w:sz="0" w:space="0" w:color="auto"/>
          </w:tblBorders>
        </w:tblPrEx>
        <w:tc>
          <w:tcPr>
            <w:tcW w:w="3005" w:type="dxa"/>
            <w:tcBorders>
              <w:top w:val="single" w:sz="12" w:space="0" w:color="auto"/>
            </w:tcBorders>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Borders>
              <w:top w:val="single" w:sz="12" w:space="0" w:color="auto"/>
            </w:tcBorders>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gridSpan w:val="2"/>
            <w:tcBorders>
              <w:top w:val="single" w:sz="12" w:space="0" w:color="auto"/>
            </w:tcBorders>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r w:rsidR="00ED3DEA" w:rsidTr="00ED3DEA">
        <w:tc>
          <w:tcPr>
            <w:tcW w:w="9016" w:type="dxa"/>
            <w:gridSpan w:val="4"/>
            <w:tcBorders>
              <w:top w:val="nil"/>
              <w:bottom w:val="single" w:sz="12" w:space="0" w:color="auto"/>
            </w:tcBorders>
          </w:tcPr>
          <w:p w:rsidR="00ED3DEA" w:rsidRPr="00ED3DEA" w:rsidRDefault="00ED3DEA" w:rsidP="00C66BCA">
            <w:r>
              <w:rPr>
                <w:b/>
              </w:rPr>
              <w:t>Education</w:t>
            </w:r>
          </w:p>
        </w:tc>
      </w:tr>
      <w:tr w:rsidR="00ED3DEA" w:rsidTr="00ED3DEA">
        <w:tc>
          <w:tcPr>
            <w:tcW w:w="7513" w:type="dxa"/>
            <w:gridSpan w:val="3"/>
            <w:tcBorders>
              <w:top w:val="single" w:sz="12" w:space="0" w:color="auto"/>
              <w:bottom w:val="single" w:sz="4" w:space="0" w:color="auto"/>
              <w:right w:val="nil"/>
            </w:tcBorders>
          </w:tcPr>
          <w:p w:rsidR="00ED3DEA" w:rsidRDefault="0089223A" w:rsidP="00C66BCA">
            <w:pPr>
              <w:rPr>
                <w:b/>
              </w:rPr>
            </w:pPr>
            <w:r>
              <w:rPr>
                <w:b/>
              </w:rPr>
              <w:t>Staffordshire University:</w:t>
            </w:r>
            <w:r w:rsidR="00ED3DEA">
              <w:rPr>
                <w:b/>
              </w:rPr>
              <w:t xml:space="preserve"> Computer Games Programming</w:t>
            </w:r>
          </w:p>
        </w:tc>
        <w:tc>
          <w:tcPr>
            <w:tcW w:w="1503" w:type="dxa"/>
            <w:tcBorders>
              <w:top w:val="single" w:sz="12" w:space="0" w:color="auto"/>
              <w:left w:val="nil"/>
              <w:bottom w:val="single" w:sz="4" w:space="0" w:color="auto"/>
            </w:tcBorders>
          </w:tcPr>
          <w:p w:rsidR="00ED3DEA" w:rsidRDefault="00ED3DEA" w:rsidP="00ED3DEA">
            <w:pPr>
              <w:jc w:val="right"/>
              <w:rPr>
                <w:b/>
              </w:rPr>
            </w:pPr>
            <w:r>
              <w:rPr>
                <w:b/>
              </w:rPr>
              <w:t>2014 - 2018</w:t>
            </w:r>
          </w:p>
        </w:tc>
      </w:tr>
    </w:tbl>
    <w:p w:rsidR="00B74C16" w:rsidRDefault="00F442D5" w:rsidP="00F442D5">
      <w:pPr>
        <w:pStyle w:val="ListParagraph"/>
        <w:numPr>
          <w:ilvl w:val="0"/>
          <w:numId w:val="2"/>
        </w:numPr>
      </w:pPr>
      <w:r w:rsidRPr="00F442D5">
        <w:t>Advanced Graphics and Real-Time Rendering (Level 6)</w:t>
      </w:r>
    </w:p>
    <w:p w:rsidR="00F442D5" w:rsidRDefault="00F442D5" w:rsidP="00F442D5">
      <w:pPr>
        <w:pStyle w:val="ListParagraph"/>
        <w:numPr>
          <w:ilvl w:val="1"/>
          <w:numId w:val="2"/>
        </w:numPr>
      </w:pPr>
      <w:r w:rsidRPr="00F442D5">
        <w:t>Developing Advanced Graphic Algorithms and Techniques such as Bump Mapping, Parallax Mapping, Parallax Occlusion, Ambient Occlusion, Deferred Rendering and Shadowing. Previous years covered other graphics, physics and AI techniques such as Particle Systems, Rigid Body Physics, AI Pathfinding, Collision Detection, Collision Response, Lighting, Texturing, OBJ Rendering and Cameras. On both graphics modules for Level 4 &amp; 5 I was awarded First-Class Honours.</w:t>
      </w:r>
    </w:p>
    <w:p w:rsidR="00F442D5" w:rsidRDefault="00F442D5" w:rsidP="00F442D5">
      <w:pPr>
        <w:pStyle w:val="ListParagraph"/>
        <w:numPr>
          <w:ilvl w:val="0"/>
          <w:numId w:val="2"/>
        </w:numPr>
      </w:pPr>
      <w:r w:rsidRPr="00F442D5">
        <w:t>Final Year Project (A Flora AI That Creates and Adapts Plants to Survive in a Dynamic Ecosystem)</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F442D5" w:rsidRDefault="00F442D5" w:rsidP="00F442D5">
      <w:pPr>
        <w:pStyle w:val="ListParagraph"/>
        <w:numPr>
          <w:ilvl w:val="0"/>
          <w:numId w:val="2"/>
        </w:numPr>
      </w:pPr>
      <w:r w:rsidRPr="00F442D5">
        <w:t>Group Game Development Project and Work-Based Simulation (Level 6) and Technical Games Production (Level 5)</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I was awarded First-Class Honours in Technical Games Production and the Group Game Development Project is ongoing.</w:t>
      </w:r>
    </w:p>
    <w:p w:rsidR="00F442D5" w:rsidRDefault="00F442D5" w:rsidP="00F442D5">
      <w:pPr>
        <w:pStyle w:val="ListParagraph"/>
        <w:numPr>
          <w:ilvl w:val="0"/>
          <w:numId w:val="2"/>
        </w:numPr>
      </w:pPr>
      <w:r w:rsidRPr="00F442D5">
        <w:t xml:space="preserve">Further Mathematics and </w:t>
      </w:r>
      <w:proofErr w:type="spellStart"/>
      <w:r w:rsidRPr="00F442D5">
        <w:t>Algorithmics</w:t>
      </w:r>
      <w:proofErr w:type="spellEnd"/>
      <w:r w:rsidRPr="00F442D5">
        <w:t xml:space="preserve"> (Level 5)</w:t>
      </w:r>
    </w:p>
    <w:p w:rsidR="00F442D5" w:rsidRDefault="00F442D5" w:rsidP="00F442D5">
      <w:pPr>
        <w:pStyle w:val="ListParagraph"/>
        <w:numPr>
          <w:ilvl w:val="1"/>
          <w:numId w:val="2"/>
        </w:numPr>
      </w:pPr>
      <w:r w:rsidRPr="00F442D5">
        <w:t>Maths modules covering content such as Vectors, Matrices, Quaternions, Calculus, Complex Numbers, Integration and Normal Distribution.</w:t>
      </w:r>
    </w:p>
    <w:p w:rsidR="003508C0" w:rsidRDefault="00625382" w:rsidP="00625382">
      <w:pPr>
        <w:pStyle w:val="ListParagraph"/>
        <w:numPr>
          <w:ilvl w:val="0"/>
          <w:numId w:val="2"/>
        </w:numPr>
      </w:pPr>
      <w:r>
        <w:lastRenderedPageBreak/>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ED3DEA" w:rsidRDefault="003508C0" w:rsidP="003508C0">
      <w:pPr>
        <w:pStyle w:val="ListParagraph"/>
        <w:numPr>
          <w:ilvl w:val="0"/>
          <w:numId w:val="2"/>
        </w:numPr>
        <w:rPr>
          <w:b/>
          <w:u w:val="single"/>
        </w:rPr>
      </w:pPr>
      <w:r>
        <w:t>2 Level 2 BTEC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7513"/>
        <w:gridCol w:w="1503"/>
      </w:tblGrid>
      <w:tr w:rsidR="00ED3DEA" w:rsidRPr="00ED3DEA" w:rsidTr="00C66BCA">
        <w:tc>
          <w:tcPr>
            <w:tcW w:w="9016" w:type="dxa"/>
            <w:gridSpan w:val="2"/>
            <w:tcBorders>
              <w:top w:val="nil"/>
              <w:bottom w:val="single" w:sz="12" w:space="0" w:color="auto"/>
            </w:tcBorders>
          </w:tcPr>
          <w:p w:rsidR="00ED3DEA" w:rsidRPr="00ED3DEA" w:rsidRDefault="0089223A" w:rsidP="00C66BCA">
            <w:r>
              <w:rPr>
                <w:b/>
              </w:rPr>
              <w:t>Work Experience</w:t>
            </w:r>
          </w:p>
        </w:tc>
      </w:tr>
      <w:tr w:rsidR="00ED3DEA" w:rsidTr="00C66BCA">
        <w:tc>
          <w:tcPr>
            <w:tcW w:w="7513" w:type="dxa"/>
            <w:tcBorders>
              <w:top w:val="single" w:sz="12" w:space="0" w:color="auto"/>
              <w:bottom w:val="single" w:sz="4" w:space="0" w:color="auto"/>
              <w:right w:val="nil"/>
            </w:tcBorders>
          </w:tcPr>
          <w:p w:rsidR="00ED3DEA" w:rsidRDefault="0089223A" w:rsidP="00C66BCA">
            <w:pPr>
              <w:rPr>
                <w:b/>
              </w:rPr>
            </w:pPr>
            <w:r>
              <w:rPr>
                <w:b/>
              </w:rPr>
              <w:t>Codeweavers:</w:t>
            </w:r>
            <w:r w:rsidR="00ED3DEA">
              <w:rPr>
                <w:b/>
              </w:rPr>
              <w:t xml:space="preserve"> </w:t>
            </w:r>
            <w:r>
              <w:rPr>
                <w:b/>
              </w:rPr>
              <w:t>Placement Backend Developer</w:t>
            </w:r>
          </w:p>
        </w:tc>
        <w:tc>
          <w:tcPr>
            <w:tcW w:w="1503" w:type="dxa"/>
            <w:tcBorders>
              <w:top w:val="single" w:sz="12" w:space="0" w:color="auto"/>
              <w:left w:val="nil"/>
              <w:bottom w:val="single" w:sz="4" w:space="0" w:color="auto"/>
            </w:tcBorders>
          </w:tcPr>
          <w:p w:rsidR="00ED3DEA" w:rsidRDefault="0089223A" w:rsidP="00C66BCA">
            <w:pPr>
              <w:jc w:val="right"/>
              <w:rPr>
                <w:b/>
              </w:rPr>
            </w:pPr>
            <w:r>
              <w:rPr>
                <w:b/>
              </w:rPr>
              <w:t>2016 - 2017</w:t>
            </w:r>
          </w:p>
        </w:tc>
      </w:tr>
    </w:tbl>
    <w:p w:rsidR="00E53BF4" w:rsidRDefault="0089223A" w:rsidP="00E53BF4">
      <w:r>
        <w:rPr>
          <w:b/>
          <w:u w:val="single"/>
        </w:rPr>
        <w:br/>
      </w:r>
      <w:r w:rsidR="00E53BF4">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w:t>
      </w:r>
      <w:bookmarkStart w:id="3" w:name="_GoBack"/>
      <w:bookmarkEnd w:id="3"/>
      <w:r>
        <w:t>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4" w:name="OLE_LINK1"/>
      <w:bookmarkStart w:id="5" w:name="OLE_LINK2"/>
      <w:r>
        <w:t>Integration</w:t>
      </w:r>
      <w:bookmarkEnd w:id="4"/>
      <w:bookmarkEnd w:id="5"/>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89223A" w:rsidTr="0089223A">
        <w:tc>
          <w:tcPr>
            <w:tcW w:w="7513" w:type="dxa"/>
          </w:tcPr>
          <w:p w:rsidR="0089223A" w:rsidRDefault="004361D3" w:rsidP="00C66BCA">
            <w:pPr>
              <w:rPr>
                <w:b/>
              </w:rPr>
            </w:pPr>
            <w:r w:rsidRPr="004361D3">
              <w:rPr>
                <w:b/>
              </w:rPr>
              <w:t>iView - Technical Support &amp; Software Tester</w:t>
            </w:r>
          </w:p>
        </w:tc>
        <w:tc>
          <w:tcPr>
            <w:tcW w:w="1503" w:type="dxa"/>
          </w:tcPr>
          <w:p w:rsidR="0089223A" w:rsidRDefault="0089223A" w:rsidP="00C66BCA">
            <w:pPr>
              <w:jc w:val="right"/>
              <w:rPr>
                <w:b/>
              </w:rPr>
            </w:pPr>
            <w:r>
              <w:rPr>
                <w:b/>
              </w:rPr>
              <w:t>2014</w:t>
            </w:r>
          </w:p>
        </w:tc>
      </w:tr>
    </w:tbl>
    <w:p w:rsidR="0089223A" w:rsidRPr="0089223A" w:rsidRDefault="0089223A" w:rsidP="0089223A">
      <w:pPr>
        <w:pStyle w:val="ListParagraph"/>
        <w:rPr>
          <w:u w:val="single"/>
        </w:rPr>
      </w:pPr>
      <w:bookmarkStart w:id="6" w:name="OLE_LINK3"/>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3006"/>
      </w:tblGrid>
      <w:tr w:rsidR="0089223A" w:rsidRPr="00ED3DEA" w:rsidTr="00C66BCA">
        <w:tc>
          <w:tcPr>
            <w:tcW w:w="9016" w:type="dxa"/>
            <w:gridSpan w:val="3"/>
            <w:tcBorders>
              <w:top w:val="nil"/>
              <w:bottom w:val="single" w:sz="12" w:space="0" w:color="auto"/>
            </w:tcBorders>
          </w:tcPr>
          <w:bookmarkEnd w:id="6"/>
          <w:p w:rsidR="0089223A" w:rsidRPr="00ED3DEA" w:rsidRDefault="0089223A" w:rsidP="00C66BCA">
            <w:r>
              <w:rPr>
                <w:b/>
              </w:rPr>
              <w:t>Hobbies and Interests</w:t>
            </w:r>
          </w:p>
        </w:tc>
      </w:tr>
      <w:tr w:rsidR="0089223A" w:rsidRPr="00625382" w:rsidTr="001843E5">
        <w:tblPrEx>
          <w:tblBorders>
            <w:bottom w:val="none" w:sz="0" w:space="0" w:color="auto"/>
            <w:insideH w:val="none" w:sz="0" w:space="0" w:color="auto"/>
            <w:insideV w:val="none" w:sz="0" w:space="0" w:color="auto"/>
          </w:tblBorders>
        </w:tblPrEx>
        <w:tc>
          <w:tcPr>
            <w:tcW w:w="3005" w:type="dxa"/>
          </w:tcPr>
          <w:p w:rsidR="0089223A" w:rsidRPr="0089223A" w:rsidRDefault="0089223A" w:rsidP="0089223A">
            <w:pPr>
              <w:rPr>
                <w:vertAlign w:val="subscript"/>
              </w:rPr>
            </w:pPr>
          </w:p>
        </w:tc>
        <w:tc>
          <w:tcPr>
            <w:tcW w:w="3005" w:type="dxa"/>
          </w:tcPr>
          <w:p w:rsidR="0089223A" w:rsidRDefault="0089223A" w:rsidP="0089223A"/>
        </w:tc>
        <w:tc>
          <w:tcPr>
            <w:tcW w:w="3006" w:type="dxa"/>
          </w:tcPr>
          <w:p w:rsidR="0089223A" w:rsidRDefault="0089223A" w:rsidP="0089223A"/>
        </w:tc>
      </w:tr>
      <w:tr w:rsidR="009A3CB5" w:rsidRPr="00625382" w:rsidTr="001843E5">
        <w:tblPrEx>
          <w:tblBorders>
            <w:bottom w:val="none" w:sz="0" w:space="0" w:color="auto"/>
            <w:insideH w:val="none" w:sz="0" w:space="0" w:color="auto"/>
            <w:insideV w:val="none" w:sz="0" w:space="0" w:color="auto"/>
          </w:tblBorders>
        </w:tblPrEx>
        <w:tc>
          <w:tcPr>
            <w:tcW w:w="3005" w:type="dxa"/>
          </w:tcPr>
          <w:p w:rsidR="009A3CB5" w:rsidRDefault="00F442D5" w:rsidP="001843E5">
            <w:pPr>
              <w:pStyle w:val="ListParagraph"/>
              <w:numPr>
                <w:ilvl w:val="0"/>
                <w:numId w:val="1"/>
              </w:numPr>
            </w:pPr>
            <w:r w:rsidRPr="00F442D5">
              <w:rPr>
                <w:vertAlign w:val="subscript"/>
              </w:rPr>
              <w:t xml:space="preserve"> </w:t>
            </w:r>
            <w:r w:rsidR="009A3CB5" w:rsidRPr="0089223A">
              <w:softHyphen/>
            </w:r>
            <w:r w:rsidR="0089223A" w:rsidRPr="0089223A">
              <w:softHyphen/>
            </w:r>
            <w:r w:rsidR="009A3CB5" w:rsidRPr="0089223A">
              <w:t>Gaming</w:t>
            </w:r>
            <w:r w:rsidR="009A3CB5">
              <w:t xml:space="preserve">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Default="009A3CB5" w:rsidP="009A3CB5">
      <w:pPr>
        <w:rPr>
          <w:u w:val="single"/>
        </w:rPr>
      </w:pP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4395"/>
        <w:gridCol w:w="4395"/>
        <w:gridCol w:w="226"/>
      </w:tblGrid>
      <w:tr w:rsidR="0089223A" w:rsidRPr="00ED3DEA" w:rsidTr="0089223A">
        <w:tc>
          <w:tcPr>
            <w:tcW w:w="9016" w:type="dxa"/>
            <w:gridSpan w:val="3"/>
            <w:tcBorders>
              <w:top w:val="nil"/>
              <w:bottom w:val="single" w:sz="12" w:space="0" w:color="auto"/>
            </w:tcBorders>
          </w:tcPr>
          <w:p w:rsidR="0089223A" w:rsidRPr="00ED3DEA" w:rsidRDefault="0089223A" w:rsidP="00C66BCA">
            <w:r>
              <w:rPr>
                <w:b/>
              </w:rPr>
              <w:t>References</w:t>
            </w:r>
          </w:p>
        </w:tc>
      </w:tr>
      <w:tr w:rsidR="00EE577A" w:rsidTr="0089223A">
        <w:tblPrEx>
          <w:tblBorders>
            <w:bottom w:val="none" w:sz="0" w:space="0" w:color="auto"/>
            <w:insideH w:val="none" w:sz="0" w:space="0" w:color="auto"/>
            <w:insideV w:val="none" w:sz="0" w:space="0" w:color="auto"/>
          </w:tblBorders>
        </w:tblPrEx>
        <w:trPr>
          <w:gridAfter w:val="1"/>
          <w:wAfter w:w="226" w:type="dxa"/>
        </w:trPr>
        <w:tc>
          <w:tcPr>
            <w:tcW w:w="4395" w:type="dxa"/>
          </w:tcPr>
          <w:p w:rsidR="00EE577A" w:rsidRPr="007B2728" w:rsidRDefault="00EE577A" w:rsidP="00EE577A">
            <w:pPr>
              <w:rPr>
                <w:u w:val="single"/>
              </w:rPr>
            </w:pPr>
            <w:r>
              <w:rPr>
                <w:b/>
                <w:u w:val="single"/>
              </w:rPr>
              <w:br/>
            </w:r>
            <w:r w:rsidR="00493971" w:rsidRPr="00493971">
              <w:rPr>
                <w:u w:val="single"/>
              </w:rPr>
              <w:t>Megan Buckley</w:t>
            </w:r>
            <w:r w:rsidRPr="007B2728">
              <w:rPr>
                <w:u w:val="single"/>
              </w:rPr>
              <w:t xml:space="preserve">, </w:t>
            </w:r>
            <w:r w:rsidR="00493971" w:rsidRPr="00493971">
              <w:rPr>
                <w:u w:val="single"/>
              </w:rPr>
              <w:t>Head of Human Resources at Codeweavers</w:t>
            </w:r>
            <w:r w:rsidRPr="007B2728">
              <w:rPr>
                <w:u w:val="single"/>
              </w:rPr>
              <w:t>:</w:t>
            </w:r>
          </w:p>
          <w:p w:rsidR="00EE577A" w:rsidRPr="007A4E99" w:rsidRDefault="0016636F" w:rsidP="00EE577A">
            <w:pPr>
              <w:rPr>
                <w:rFonts w:cstheme="minorHAnsi"/>
                <w:b/>
                <w:u w:val="single"/>
              </w:rPr>
            </w:pPr>
            <w:hyperlink r:id="rId7" w:history="1">
              <w:r w:rsidR="00493971" w:rsidRPr="007A4E99">
                <w:rPr>
                  <w:rStyle w:val="Hyperlink"/>
                  <w:rFonts w:cstheme="minorHAnsi"/>
                  <w:shd w:val="clear" w:color="auto" w:fill="FFFFFF"/>
                </w:rPr>
                <w:t>meganbuckley@codeweavers.net</w:t>
              </w:r>
            </w:hyperlink>
            <w:r w:rsidR="00493971" w:rsidRPr="007A4E99">
              <w:rPr>
                <w:rFonts w:cstheme="minorHAnsi"/>
                <w:color w:val="333333"/>
                <w:shd w:val="clear" w:color="auto" w:fill="FFFFFF"/>
              </w:rPr>
              <w:t xml:space="preserve"> </w:t>
            </w:r>
          </w:p>
        </w:tc>
        <w:tc>
          <w:tcPr>
            <w:tcW w:w="4395" w:type="dxa"/>
          </w:tcPr>
          <w:p w:rsidR="00EE577A" w:rsidRPr="006D35C2" w:rsidRDefault="00EE577A" w:rsidP="00EE577A">
            <w:pPr>
              <w:rPr>
                <w:u w:val="single"/>
              </w:rPr>
            </w:pPr>
            <w:r>
              <w:rPr>
                <w:u w:val="single"/>
              </w:rPr>
              <w:br/>
            </w:r>
            <w:bookmarkStart w:id="7" w:name="OLE_LINK6"/>
            <w:bookmarkStart w:id="8" w:name="OLE_LINK7"/>
            <w:r w:rsidR="0089223A">
              <w:rPr>
                <w:u w:val="single"/>
              </w:rPr>
              <w:t>Paul Boocock</w:t>
            </w:r>
            <w:r>
              <w:rPr>
                <w:u w:val="single"/>
              </w:rPr>
              <w:t xml:space="preserve">, </w:t>
            </w:r>
            <w:r w:rsidR="0089223A">
              <w:rPr>
                <w:u w:val="single"/>
              </w:rPr>
              <w:t>Part Time</w:t>
            </w:r>
            <w:r>
              <w:rPr>
                <w:u w:val="single"/>
              </w:rPr>
              <w:t xml:space="preserve"> Lecturer at Staffordshire University</w:t>
            </w:r>
            <w:r w:rsidR="0089223A">
              <w:rPr>
                <w:u w:val="single"/>
              </w:rPr>
              <w:t xml:space="preserve"> &amp; Hero Engineer at </w:t>
            </w:r>
            <w:proofErr w:type="spellStart"/>
            <w:r w:rsidR="0089223A">
              <w:rPr>
                <w:u w:val="single"/>
              </w:rPr>
              <w:t>Hotjar</w:t>
            </w:r>
            <w:proofErr w:type="spellEnd"/>
            <w:r>
              <w:rPr>
                <w:u w:val="single"/>
              </w:rPr>
              <w:t>:</w:t>
            </w:r>
            <w:bookmarkEnd w:id="7"/>
            <w:bookmarkEnd w:id="8"/>
          </w:p>
          <w:bookmarkStart w:id="9" w:name="OLE_LINK8"/>
          <w:p w:rsidR="00EE577A" w:rsidRDefault="0089223A" w:rsidP="00EE577A">
            <w:r>
              <w:fldChar w:fldCharType="begin"/>
            </w:r>
            <w:r>
              <w:instrText xml:space="preserve"> HYPERLINK "mailto:</w:instrText>
            </w:r>
            <w:r w:rsidRPr="0089223A">
              <w:instrText>mail@paulboocock.net</w:instrText>
            </w:r>
            <w:r>
              <w:instrText xml:space="preserve">" </w:instrText>
            </w:r>
            <w:r>
              <w:fldChar w:fldCharType="separate"/>
            </w:r>
            <w:r w:rsidRPr="006D5301">
              <w:rPr>
                <w:rStyle w:val="Hyperlink"/>
              </w:rPr>
              <w:t>mail@paulboocock.net</w:t>
            </w:r>
            <w:r>
              <w:fldChar w:fldCharType="end"/>
            </w:r>
          </w:p>
          <w:bookmarkEnd w:id="9"/>
          <w:p w:rsidR="00EE577A" w:rsidRPr="006D35C2" w:rsidRDefault="00EE577A" w:rsidP="00EE577A"/>
        </w:tc>
      </w:tr>
    </w:tbl>
    <w:p w:rsidR="00AE6C24" w:rsidRPr="00AE6C24" w:rsidRDefault="00AE6C24"/>
    <w:sectPr w:rsidR="00AE6C24" w:rsidRPr="00AE6C2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636F" w:rsidRDefault="0016636F" w:rsidP="00D72340">
      <w:pPr>
        <w:spacing w:after="0" w:line="240" w:lineRule="auto"/>
      </w:pPr>
      <w:r>
        <w:separator/>
      </w:r>
    </w:p>
  </w:endnote>
  <w:endnote w:type="continuationSeparator" w:id="0">
    <w:p w:rsidR="0016636F" w:rsidRDefault="0016636F"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636F" w:rsidRDefault="0016636F" w:rsidP="00D72340">
      <w:pPr>
        <w:spacing w:after="0" w:line="240" w:lineRule="auto"/>
      </w:pPr>
      <w:r>
        <w:separator/>
      </w:r>
    </w:p>
  </w:footnote>
  <w:footnote w:type="continuationSeparator" w:id="0">
    <w:p w:rsidR="0016636F" w:rsidRDefault="0016636F"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16636F">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rQUAdlY2QiwAAAA="/>
  </w:docVars>
  <w:rsids>
    <w:rsidRoot w:val="00D72340"/>
    <w:rsid w:val="000349A0"/>
    <w:rsid w:val="0005615B"/>
    <w:rsid w:val="000A3312"/>
    <w:rsid w:val="000B049E"/>
    <w:rsid w:val="000C2007"/>
    <w:rsid w:val="000F1064"/>
    <w:rsid w:val="001227D0"/>
    <w:rsid w:val="001538A2"/>
    <w:rsid w:val="0016636F"/>
    <w:rsid w:val="001B1BFD"/>
    <w:rsid w:val="00220009"/>
    <w:rsid w:val="00345EE8"/>
    <w:rsid w:val="003508C0"/>
    <w:rsid w:val="00381EF0"/>
    <w:rsid w:val="00420113"/>
    <w:rsid w:val="004361D3"/>
    <w:rsid w:val="004601CD"/>
    <w:rsid w:val="00463442"/>
    <w:rsid w:val="00493971"/>
    <w:rsid w:val="00540A47"/>
    <w:rsid w:val="00576FB6"/>
    <w:rsid w:val="00583BC1"/>
    <w:rsid w:val="005C7E74"/>
    <w:rsid w:val="005D07ED"/>
    <w:rsid w:val="00625382"/>
    <w:rsid w:val="00671052"/>
    <w:rsid w:val="006A4DD8"/>
    <w:rsid w:val="0071619A"/>
    <w:rsid w:val="007207C2"/>
    <w:rsid w:val="007A0508"/>
    <w:rsid w:val="007A4E99"/>
    <w:rsid w:val="007B2728"/>
    <w:rsid w:val="007F7CB0"/>
    <w:rsid w:val="00841151"/>
    <w:rsid w:val="0089223A"/>
    <w:rsid w:val="008E4F0B"/>
    <w:rsid w:val="008F5220"/>
    <w:rsid w:val="00980145"/>
    <w:rsid w:val="00994696"/>
    <w:rsid w:val="009A28BF"/>
    <w:rsid w:val="009A3C11"/>
    <w:rsid w:val="009A3CB5"/>
    <w:rsid w:val="009E0492"/>
    <w:rsid w:val="00A03A78"/>
    <w:rsid w:val="00A3311C"/>
    <w:rsid w:val="00A64DFE"/>
    <w:rsid w:val="00A90839"/>
    <w:rsid w:val="00AE2761"/>
    <w:rsid w:val="00AE6C24"/>
    <w:rsid w:val="00B11190"/>
    <w:rsid w:val="00B11BBC"/>
    <w:rsid w:val="00B145B3"/>
    <w:rsid w:val="00B6535A"/>
    <w:rsid w:val="00B74C16"/>
    <w:rsid w:val="00BB4946"/>
    <w:rsid w:val="00BB5828"/>
    <w:rsid w:val="00BC2D61"/>
    <w:rsid w:val="00CE3FC5"/>
    <w:rsid w:val="00CF1A97"/>
    <w:rsid w:val="00D244D7"/>
    <w:rsid w:val="00D72340"/>
    <w:rsid w:val="00DC0663"/>
    <w:rsid w:val="00E00BD6"/>
    <w:rsid w:val="00E53BF4"/>
    <w:rsid w:val="00E6650F"/>
    <w:rsid w:val="00EB3C64"/>
    <w:rsid w:val="00ED3DEA"/>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D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nbuckley@codeweaver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97FDB"/>
    <w:rsid w:val="002F56A3"/>
    <w:rsid w:val="003C3769"/>
    <w:rsid w:val="004443F0"/>
    <w:rsid w:val="00595029"/>
    <w:rsid w:val="007F6AF7"/>
    <w:rsid w:val="009C0F70"/>
    <w:rsid w:val="00AF5204"/>
    <w:rsid w:val="00B50485"/>
    <w:rsid w:val="00BE59D0"/>
    <w:rsid w:val="00C416DD"/>
    <w:rsid w:val="00C61F81"/>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0</TotalTime>
  <Pages>2</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21</cp:revision>
  <cp:lastPrinted>2017-11-27T22:18:00Z</cp:lastPrinted>
  <dcterms:created xsi:type="dcterms:W3CDTF">2015-09-29T10:47:00Z</dcterms:created>
  <dcterms:modified xsi:type="dcterms:W3CDTF">2017-11-27T22:21:00Z</dcterms:modified>
</cp:coreProperties>
</file>